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EEEAE7" w14:textId="4BF61E0F" w:rsidR="008A6E49" w:rsidRDefault="00E83EA0" w:rsidP="00E83EA0">
      <w:pPr>
        <w:pStyle w:val="Heading1"/>
        <w:jc w:val="center"/>
      </w:pPr>
      <w:r>
        <w:t>Task P3.1.4</w:t>
      </w:r>
    </w:p>
    <w:p w14:paraId="3BEBF613" w14:textId="18AF3132" w:rsidR="00E83EA0" w:rsidRDefault="00E83EA0" w:rsidP="00E83EA0">
      <w:r w:rsidRPr="00E83EA0">
        <w:rPr>
          <w:noProof/>
        </w:rPr>
        <w:drawing>
          <wp:inline distT="0" distB="0" distL="0" distR="0" wp14:anchorId="4B93C506" wp14:editId="6D8EC1D6">
            <wp:extent cx="5943600" cy="14408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4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F07C9" w14:textId="3F98D8C1" w:rsidR="00E83EA0" w:rsidRDefault="00E83EA0" w:rsidP="00E83EA0">
      <w:pPr>
        <w:pStyle w:val="ListParagraph"/>
        <w:numPr>
          <w:ilvl w:val="0"/>
          <w:numId w:val="1"/>
        </w:numPr>
      </w:pPr>
      <w:r>
        <w:t xml:space="preserve">Which </w:t>
      </w:r>
      <w:r>
        <w:rPr>
          <w:b/>
          <w:bCs/>
        </w:rPr>
        <w:t>string data type</w:t>
      </w:r>
      <w:r>
        <w:t xml:space="preserve"> is best to be used in the declaration of the column “Title”? Explain why?</w:t>
      </w:r>
    </w:p>
    <w:p w14:paraId="65C0425F" w14:textId="4B69E6BC" w:rsidR="00E83EA0" w:rsidRDefault="00E83EA0" w:rsidP="00E83EA0">
      <w:pPr>
        <w:pStyle w:val="ListParagraph"/>
        <w:numPr>
          <w:ilvl w:val="0"/>
          <w:numId w:val="2"/>
        </w:numPr>
      </w:pPr>
      <w:r>
        <w:t>VARCHAR(n)</w:t>
      </w:r>
    </w:p>
    <w:p w14:paraId="38C59E41" w14:textId="70F7E81E" w:rsidR="00E83EA0" w:rsidRDefault="00E83EA0" w:rsidP="00E83EA0">
      <w:pPr>
        <w:pStyle w:val="ListParagraph"/>
        <w:ind w:left="1080"/>
      </w:pPr>
      <w:r>
        <w:t>Because, Title doesn’t have fixed length so varchar would be perfect fit for this column</w:t>
      </w:r>
    </w:p>
    <w:p w14:paraId="7190C17A" w14:textId="71B3D028" w:rsidR="00E83EA0" w:rsidRDefault="00E83EA0" w:rsidP="00E83EA0">
      <w:pPr>
        <w:pStyle w:val="ListParagraph"/>
        <w:numPr>
          <w:ilvl w:val="0"/>
          <w:numId w:val="1"/>
        </w:numPr>
      </w:pPr>
      <w:r>
        <w:t xml:space="preserve">Choose a </w:t>
      </w:r>
      <w:r>
        <w:rPr>
          <w:b/>
          <w:bCs/>
        </w:rPr>
        <w:t>primary key</w:t>
      </w:r>
      <w:r>
        <w:t xml:space="preserve"> for this table.</w:t>
      </w:r>
    </w:p>
    <w:p w14:paraId="1A4571D0" w14:textId="21D1961D" w:rsidR="00E83EA0" w:rsidRPr="00221691" w:rsidRDefault="000B6FF2" w:rsidP="00E83EA0">
      <w:pPr>
        <w:pStyle w:val="ListParagraph"/>
        <w:numPr>
          <w:ilvl w:val="0"/>
          <w:numId w:val="2"/>
        </w:numPr>
        <w:rPr>
          <w:b/>
          <w:bCs/>
        </w:rPr>
      </w:pPr>
      <w:r>
        <w:t xml:space="preserve">Combination of </w:t>
      </w:r>
      <w:r w:rsidR="00221691" w:rsidRPr="00221691">
        <w:rPr>
          <w:b/>
          <w:bCs/>
        </w:rPr>
        <w:t>Borrowed_Date</w:t>
      </w:r>
      <w:r w:rsidR="00221691">
        <w:rPr>
          <w:b/>
          <w:bCs/>
        </w:rPr>
        <w:t xml:space="preserve"> </w:t>
      </w:r>
      <w:r w:rsidR="00937C57">
        <w:rPr>
          <w:b/>
          <w:bCs/>
        </w:rPr>
        <w:t>+</w:t>
      </w:r>
      <w:r w:rsidR="00150F93">
        <w:rPr>
          <w:b/>
          <w:bCs/>
        </w:rPr>
        <w:t xml:space="preserve"> Client_NO</w:t>
      </w:r>
      <w:r w:rsidR="00221691">
        <w:t xml:space="preserve"> would be best for prima</w:t>
      </w:r>
      <w:r w:rsidR="00040E1C">
        <w:t xml:space="preserve">ry key because combination of both is unique for each </w:t>
      </w:r>
      <w:r w:rsidR="0084513D">
        <w:t>row</w:t>
      </w:r>
      <w:r w:rsidR="00221691">
        <w:t>(however</w:t>
      </w:r>
      <w:r w:rsidR="0084513D">
        <w:t>,</w:t>
      </w:r>
      <w:r w:rsidR="00221691">
        <w:t xml:space="preserve"> there is hyphen in name but I consider this because I take that this as DATE type instead of VARCHAR or CHAR data type.)</w:t>
      </w:r>
    </w:p>
    <w:sectPr w:rsidR="00E83EA0" w:rsidRPr="002216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4540E89"/>
    <w:multiLevelType w:val="hybridMultilevel"/>
    <w:tmpl w:val="DC44C49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3C4B7B"/>
    <w:multiLevelType w:val="hybridMultilevel"/>
    <w:tmpl w:val="4F6A2252"/>
    <w:lvl w:ilvl="0" w:tplc="73D2A200">
      <w:start w:val="1"/>
      <w:numFmt w:val="bullet"/>
      <w:lvlText w:val="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ysDQ1MjEwsLQwNTdV0lEKTi0uzszPAykwqgUAwSeO/CwAAAA="/>
  </w:docVars>
  <w:rsids>
    <w:rsidRoot w:val="00E83EA0"/>
    <w:rsid w:val="00040E1C"/>
    <w:rsid w:val="000B6FF2"/>
    <w:rsid w:val="00150F93"/>
    <w:rsid w:val="00221691"/>
    <w:rsid w:val="00590886"/>
    <w:rsid w:val="0084513D"/>
    <w:rsid w:val="00937C57"/>
    <w:rsid w:val="00C949CB"/>
    <w:rsid w:val="00D172BF"/>
    <w:rsid w:val="00E83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49B81E"/>
  <w15:chartTrackingRefBased/>
  <w15:docId w15:val="{15A6BABC-99FC-4C12-AE99-1A069F5B41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gu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3EA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3EA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83E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74</Words>
  <Characters>42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KUMAR PRAGNESHKUMAR MEHTA</dc:creator>
  <cp:keywords/>
  <dc:description/>
  <cp:lastModifiedBy>YASHKUMAR PRAGNESHKUMAR MEHTA</cp:lastModifiedBy>
  <cp:revision>7</cp:revision>
  <dcterms:created xsi:type="dcterms:W3CDTF">2020-08-19T05:45:00Z</dcterms:created>
  <dcterms:modified xsi:type="dcterms:W3CDTF">2020-08-26T22:36:00Z</dcterms:modified>
</cp:coreProperties>
</file>